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1D7A6" w14:textId="77777777" w:rsidR="00525F03" w:rsidRPr="00525F03" w:rsidRDefault="00525F03" w:rsidP="00525F03">
      <w:pPr>
        <w:rPr>
          <w:rFonts w:ascii="Arial" w:hAnsi="Arial" w:cs="Arial"/>
          <w:i/>
          <w:iCs/>
        </w:rPr>
      </w:pPr>
      <w:r w:rsidRPr="00525F03">
        <w:rPr>
          <w:rFonts w:ascii="Arial" w:hAnsi="Arial" w:cs="Arial"/>
          <w:i/>
          <w:iCs/>
        </w:rPr>
        <w:t>Chapter 7, the class discussed Expectations Violations Theory.  Based on that lecture, your assignment is as follows:</w:t>
      </w:r>
    </w:p>
    <w:p w14:paraId="3EDAD4C5" w14:textId="77777777" w:rsidR="00525F03" w:rsidRPr="00525F03" w:rsidRDefault="00525F03" w:rsidP="00525F03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525F03">
        <w:rPr>
          <w:rFonts w:ascii="Arial" w:hAnsi="Arial" w:cs="Arial"/>
          <w:i/>
          <w:iCs/>
        </w:rPr>
        <w:t>I would like you to go out and violate someone’s expectation, nonverbally.</w:t>
      </w:r>
    </w:p>
    <w:p w14:paraId="6C215EC2" w14:textId="77777777" w:rsidR="00525F03" w:rsidRPr="00525F03" w:rsidRDefault="00525F03" w:rsidP="00525F03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525F03">
        <w:rPr>
          <w:rFonts w:ascii="Arial" w:hAnsi="Arial" w:cs="Arial"/>
          <w:i/>
          <w:iCs/>
        </w:rPr>
        <w:t xml:space="preserve">A one page </w:t>
      </w:r>
      <w:proofErr w:type="gramStart"/>
      <w:r w:rsidRPr="00525F03">
        <w:rPr>
          <w:rFonts w:ascii="Arial" w:hAnsi="Arial" w:cs="Arial"/>
          <w:i/>
          <w:iCs/>
        </w:rPr>
        <w:t>write</w:t>
      </w:r>
      <w:proofErr w:type="gramEnd"/>
      <w:r w:rsidRPr="00525F03">
        <w:rPr>
          <w:rFonts w:ascii="Arial" w:hAnsi="Arial" w:cs="Arial"/>
          <w:i/>
          <w:iCs/>
        </w:rPr>
        <w:t xml:space="preserve"> up (typed; double-spaced) answering the following three questions:</w:t>
      </w:r>
    </w:p>
    <w:p w14:paraId="573D2678" w14:textId="77777777" w:rsidR="00525F03" w:rsidRPr="00525F03" w:rsidRDefault="00525F03" w:rsidP="00525F03">
      <w:pPr>
        <w:rPr>
          <w:rFonts w:ascii="Arial" w:hAnsi="Arial" w:cs="Arial"/>
          <w:i/>
          <w:iCs/>
        </w:rPr>
      </w:pPr>
      <w:r w:rsidRPr="00525F03">
        <w:rPr>
          <w:rFonts w:ascii="Arial" w:hAnsi="Arial" w:cs="Arial"/>
          <w:i/>
          <w:iCs/>
        </w:rPr>
        <w:t>▫What did you do?</w:t>
      </w:r>
    </w:p>
    <w:p w14:paraId="5FF9BC4F" w14:textId="77777777" w:rsidR="00525F03" w:rsidRPr="00525F03" w:rsidRDefault="00525F03" w:rsidP="00525F03">
      <w:pPr>
        <w:rPr>
          <w:rFonts w:ascii="Arial" w:hAnsi="Arial" w:cs="Arial"/>
          <w:i/>
          <w:iCs/>
        </w:rPr>
      </w:pPr>
      <w:r w:rsidRPr="00525F03">
        <w:rPr>
          <w:rFonts w:ascii="Arial" w:hAnsi="Arial" w:cs="Arial"/>
          <w:i/>
          <w:iCs/>
        </w:rPr>
        <w:t>▫What happened? What was the reaction?</w:t>
      </w:r>
    </w:p>
    <w:p w14:paraId="0ABA0010" w14:textId="77777777" w:rsidR="00525F03" w:rsidRPr="00525F03" w:rsidRDefault="00525F03" w:rsidP="00525F03">
      <w:pPr>
        <w:rPr>
          <w:rFonts w:ascii="Arial" w:hAnsi="Arial" w:cs="Arial"/>
          <w:i/>
          <w:iCs/>
        </w:rPr>
      </w:pPr>
      <w:r w:rsidRPr="00525F03">
        <w:rPr>
          <w:rFonts w:ascii="Arial" w:hAnsi="Arial" w:cs="Arial"/>
          <w:i/>
          <w:iCs/>
        </w:rPr>
        <w:t>▫How did you feel about doing the experience? How does culture influence the violations?</w:t>
      </w:r>
    </w:p>
    <w:p w14:paraId="307B2493" w14:textId="77777777" w:rsidR="00D15BD5" w:rsidRPr="00010B2E" w:rsidRDefault="00D15BD5">
      <w:pPr>
        <w:rPr>
          <w:rFonts w:ascii="Arial" w:hAnsi="Arial" w:cs="Arial"/>
          <w:i/>
          <w:iCs/>
        </w:rPr>
      </w:pPr>
    </w:p>
    <w:sectPr w:rsidR="00D15BD5" w:rsidRPr="00010B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6A61EF"/>
    <w:multiLevelType w:val="multilevel"/>
    <w:tmpl w:val="95DC9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sDA1szA0sTAyNTVR0lEKTi0uzszPAykwrAUAWMlxwSwAAAA="/>
  </w:docVars>
  <w:rsids>
    <w:rsidRoot w:val="00525F03"/>
    <w:rsid w:val="00010B2E"/>
    <w:rsid w:val="00525F0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6FE19"/>
  <w15:chartTrackingRefBased/>
  <w15:docId w15:val="{595056CD-3467-48B5-B4DE-C5D57ADC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4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9T06:22:00Z</dcterms:created>
  <dcterms:modified xsi:type="dcterms:W3CDTF">2022-03-29T06:23:00Z</dcterms:modified>
</cp:coreProperties>
</file>